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6D50F5AC" w:rsidR="008C6C11" w:rsidRDefault="00361A90">
      <w:pPr>
        <w:spacing w:after="240" w:line="240" w:lineRule="auto"/>
        <w:rPr>
          <w:rFonts w:ascii="Calibri" w:eastAsia="Calibri" w:hAnsi="Calibri" w:cs="Calibri"/>
        </w:rPr>
      </w:pPr>
      <w:r>
        <w:rPr>
          <w:rFonts w:ascii="Calibri" w:eastAsia="Calibri" w:hAnsi="Calibri" w:cs="Calibri"/>
        </w:rPr>
        <w:t>Banni: Lattercape</w:t>
      </w:r>
    </w:p>
    <w:p w14:paraId="00000002" w14:textId="77777777" w:rsidR="008C6C11" w:rsidRDefault="00361A90">
      <w:pPr>
        <w:spacing w:before="240" w:after="240" w:line="240" w:lineRule="auto"/>
        <w:rPr>
          <w:rFonts w:ascii="Calibri" w:eastAsia="Calibri" w:hAnsi="Calibri" w:cs="Calibri"/>
        </w:rPr>
      </w:pPr>
      <w:r>
        <w:rPr>
          <w:rFonts w:ascii="Calibri" w:eastAsia="Calibri" w:hAnsi="Calibri" w:cs="Calibri"/>
        </w:rPr>
        <w:t xml:space="preserve">My eyes widened as I realized who it was in front of me. I could not believe it at all however. For the news of the past had convinced me that she was dead. But alas, here she was somehow. I shook my head frowning, wanting to know how this was possible. But I could not think of the possibilities then. Yet she was here. Standing in my way, eyes met my own. She seem to be smiling for some strange reason however too. I only shake my head, frowning before turning myself around. Turning to the streets that were </w:t>
      </w:r>
      <w:r>
        <w:rPr>
          <w:rFonts w:ascii="Calibri" w:eastAsia="Calibri" w:hAnsi="Calibri" w:cs="Calibri"/>
        </w:rPr>
        <w:t>behind me. In hopes of getting away from this nightmare that I was upon, gradually unfolding in front of me. As if it was some sort of mockery towards me, as a werewolf however.</w:t>
      </w:r>
    </w:p>
    <w:p w14:paraId="00000003" w14:textId="77777777" w:rsidR="008C6C11" w:rsidRDefault="00361A90">
      <w:pPr>
        <w:spacing w:before="240" w:after="240" w:line="240" w:lineRule="auto"/>
        <w:rPr>
          <w:rFonts w:ascii="Calibri" w:eastAsia="Calibri" w:hAnsi="Calibri" w:cs="Calibri"/>
        </w:rPr>
      </w:pPr>
      <w:r>
        <w:rPr>
          <w:rFonts w:ascii="Calibri" w:eastAsia="Calibri" w:hAnsi="Calibri" w:cs="Calibri"/>
        </w:rPr>
        <w:t>But when I opened my eyes and stared towards the face of the deer in front of me, it was clear as day. Very much so that she kept her eyes towards me and raised her hooves into the air and pointed towards something in the far distance. Something that I was rather confused upon however while I had tilted my own head towards the side in ponderer of what she was talking about. A few seconds within the silence that loomed over me, had my eyes widened in realization and somehow, someway, I had shake my head, now</w:t>
      </w:r>
      <w:r>
        <w:rPr>
          <w:rFonts w:ascii="Calibri" w:eastAsia="Calibri" w:hAnsi="Calibri" w:cs="Calibri"/>
        </w:rPr>
        <w:t xml:space="preserve"> panicking. She had wanted me to go to that store. The place where the last series had went to however and have destroyed it, to the point that it was barely any recognized at all.</w:t>
      </w:r>
    </w:p>
    <w:p w14:paraId="00000004" w14:textId="77777777" w:rsidR="008C6C11" w:rsidRDefault="00361A90">
      <w:pPr>
        <w:spacing w:before="240" w:after="240" w:line="240" w:lineRule="auto"/>
        <w:rPr>
          <w:rFonts w:ascii="Calibri" w:eastAsia="Calibri" w:hAnsi="Calibri" w:cs="Calibri"/>
        </w:rPr>
      </w:pPr>
      <w:r>
        <w:rPr>
          <w:rFonts w:ascii="Calibri" w:eastAsia="Calibri" w:hAnsi="Calibri" w:cs="Calibri"/>
        </w:rPr>
        <w:t xml:space="preserve">I only frowned, but remained silent. For a nod was the only thing set in motion that I had forced myself to do. To commit. In order to get away from this deer. Thus, I had intermediately turned around and walked off. Step after step towards the first crossroads that was in front of me. Whereas I turned towards the right and bypassed a pathway that was there as I continued walking down the road. Disappearing in front of her eyes apparently, up until I cannot see her anymore. Somehow, I had wanted to cry; to </w:t>
      </w:r>
      <w:r>
        <w:rPr>
          <w:rFonts w:ascii="Calibri" w:eastAsia="Calibri" w:hAnsi="Calibri" w:cs="Calibri"/>
        </w:rPr>
        <w:t>forget all of this however and more. To forget how the deer and here faction had ruined the intertwine realms; ruining the Hounds and Vaster cities altogether and cause misery all throughout upon her own lifetime. It was something that I had wanted to forget; to close my eyes and flattened my ears upon. Forgetting that and more up until, my own breathing calmed that I was able to think rationally now.</w:t>
      </w:r>
    </w:p>
    <w:p w14:paraId="00000005" w14:textId="77777777" w:rsidR="008C6C11" w:rsidRDefault="00361A90">
      <w:pPr>
        <w:spacing w:before="240" w:after="240" w:line="240" w:lineRule="auto"/>
        <w:rPr>
          <w:rFonts w:ascii="Calibri" w:eastAsia="Calibri" w:hAnsi="Calibri" w:cs="Calibri"/>
        </w:rPr>
      </w:pPr>
      <w:r>
        <w:rPr>
          <w:rFonts w:ascii="Calibri" w:eastAsia="Calibri" w:hAnsi="Calibri" w:cs="Calibri"/>
        </w:rPr>
        <w:t>I continued walking down the path. Walking down the straight path in front of me with my own head held into the air, staring onto the night skies before me. Where the hanging moon held above me, stars shone dimly about that it had seemed that they had gotten not enough power from the sun or something. I still continued to walk on by. I walked down the road and turned upon the next intersection in front of me now, whereas I had found myself upon the hillside now. Walking down the hill. My eyes stared towards</w:t>
      </w:r>
      <w:r>
        <w:rPr>
          <w:rFonts w:ascii="Calibri" w:eastAsia="Calibri" w:hAnsi="Calibri" w:cs="Calibri"/>
        </w:rPr>
        <w:t xml:space="preserve"> the valley; towards where the roads had met one another. Where I had saw nothing but the road itself. My own heart was beating fast. quietly fast it had seemed that sometimes, I had wondered about the item that the deer had wanted however. I exhaled a breath and frowned, cursing myself mentally for not asking that however. As somehow I had stopped intermediately and turned myself around. I had pondered about returning back towards the deer; in hopes of wondering about the item that she would be needing in </w:t>
      </w:r>
      <w:r>
        <w:rPr>
          <w:rFonts w:ascii="Calibri" w:eastAsia="Calibri" w:hAnsi="Calibri" w:cs="Calibri"/>
        </w:rPr>
        <w:t>the meantime.</w:t>
      </w:r>
    </w:p>
    <w:p w14:paraId="00000006" w14:textId="77777777" w:rsidR="008C6C11" w:rsidRDefault="00361A90">
      <w:pPr>
        <w:spacing w:before="240" w:after="240" w:line="240" w:lineRule="auto"/>
        <w:rPr>
          <w:rFonts w:ascii="Calibri" w:eastAsia="Calibri" w:hAnsi="Calibri" w:cs="Calibri"/>
        </w:rPr>
      </w:pPr>
      <w:r>
        <w:rPr>
          <w:rFonts w:ascii="Calibri" w:eastAsia="Calibri" w:hAnsi="Calibri" w:cs="Calibri"/>
        </w:rPr>
        <w:t>Yet somehow, it was already too late anyway. I was far enough from the deer that she was immediately gone from my sights. How was that even possible, I would not know. My eyes widened upon the realization of such as my ears pulled towards the side. I felt my own heart increasing its beat; now beating faster within my own chest and I was starting to frown when my ears now flattened against now own skull of a head. ‘I screwed up.’ I thought to myself frowning, mentally cursing to myself while I turned back to</w:t>
      </w:r>
      <w:r>
        <w:rPr>
          <w:rFonts w:ascii="Calibri" w:eastAsia="Calibri" w:hAnsi="Calibri" w:cs="Calibri"/>
        </w:rPr>
        <w:t xml:space="preserve">wards the valley in front of me, now descending the hill. Reaching the level grounds where, I had started to walk on forward. For my eyes stared towards the horizon, glancing towards the </w:t>
      </w:r>
      <w:r>
        <w:rPr>
          <w:rFonts w:ascii="Calibri" w:eastAsia="Calibri" w:hAnsi="Calibri" w:cs="Calibri"/>
        </w:rPr>
        <w:lastRenderedPageBreak/>
        <w:t>parallel buildings now on either side of me. I had spotted the building, the ruin of the building that I was suppose to rob. My eyes widened upon seeing the aftermath of the distraction therein.</w:t>
      </w:r>
    </w:p>
    <w:p w14:paraId="00000007" w14:textId="77777777" w:rsidR="008C6C11" w:rsidRDefault="00361A90">
      <w:pPr>
        <w:spacing w:before="240" w:after="240" w:line="240" w:lineRule="auto"/>
        <w:rPr>
          <w:rFonts w:ascii="Calibri" w:eastAsia="Calibri" w:hAnsi="Calibri" w:cs="Calibri"/>
        </w:rPr>
      </w:pPr>
      <w:r>
        <w:rPr>
          <w:rFonts w:ascii="Calibri" w:eastAsia="Calibri" w:hAnsi="Calibri" w:cs="Calibri"/>
        </w:rPr>
        <w:t>The entire building was gone, nothing was left from it however which was rather surprising. As my eyes widened and stared towards the outcome, I somehow had frozen in the spot and just stared upon the destruction of the building in front of me. Staring onto it, then shake my own head. I then walked right on in, through the pair of doors that was missing upon the entrance now as I felt a gust of wind, cold wind. Blowing against my own fur. I walked through the opened entrance and now looked inside. There was</w:t>
      </w:r>
      <w:r>
        <w:rPr>
          <w:rFonts w:ascii="Calibri" w:eastAsia="Calibri" w:hAnsi="Calibri" w:cs="Calibri"/>
        </w:rPr>
        <w:t xml:space="preserve"> no rooftop above me apparently; so luckily the place was not that pitched dark however. Something that was a good thing however, actually. As I looked around, I had noticed how the place was looking. Items were scattered on the flooring; bottles lying on the ground, unopened. Chips and drinks were standing upon thier shelves, though some where upon the floor however. Off towards the side was a machine, yet yellow sparks was flying off from it apparently. Touching the ground, disappearing following afterwar</w:t>
      </w:r>
      <w:r>
        <w:rPr>
          <w:rFonts w:ascii="Calibri" w:eastAsia="Calibri" w:hAnsi="Calibri" w:cs="Calibri"/>
        </w:rPr>
        <w:t>ds As my eyes stared towards it in silence, frowning while I just continued to walked on instead.</w:t>
      </w:r>
    </w:p>
    <w:p w14:paraId="00000008" w14:textId="77777777" w:rsidR="008C6C11" w:rsidRDefault="00361A90">
      <w:pPr>
        <w:spacing w:before="240" w:after="240" w:line="240" w:lineRule="auto"/>
        <w:rPr>
          <w:rFonts w:ascii="Calibri" w:eastAsia="Calibri" w:hAnsi="Calibri" w:cs="Calibri"/>
        </w:rPr>
      </w:pPr>
      <w:r>
        <w:rPr>
          <w:rFonts w:ascii="Calibri" w:eastAsia="Calibri" w:hAnsi="Calibri" w:cs="Calibri"/>
        </w:rPr>
        <w:t>Within the the store room, there were at least four or five aisles before me. Each one holding their own unique brands of items that would be sold to the customers and animals about. Yet four of the aisles were covered with items, soaked and soggy as it was surrounded by the waters therein. I frowned, seeing it. Fully knowing that I would find somewhere to eat otherwise however. For upon that note, I just shake my own head and discarded the following thoughts within my own mind. Intermediately, turning my a</w:t>
      </w:r>
      <w:r>
        <w:rPr>
          <w:rFonts w:ascii="Calibri" w:eastAsia="Calibri" w:hAnsi="Calibri" w:cs="Calibri"/>
        </w:rPr>
        <w:t>ttention towards the last aisle that was to the farthest of my right and started heading straight there. To which I had entered right on in, I welcomed the pure darkness that hovered above me apparently as I walked down the aisle, my eyes raised to the horizon. Staring down towards the other end of the aisle in front of me.</w:t>
      </w:r>
    </w:p>
    <w:p w14:paraId="00000009" w14:textId="77777777" w:rsidR="008C6C11" w:rsidRDefault="00361A90">
      <w:pPr>
        <w:spacing w:before="240" w:after="240" w:line="240" w:lineRule="auto"/>
        <w:rPr>
          <w:rFonts w:ascii="Calibri" w:eastAsia="Calibri" w:hAnsi="Calibri" w:cs="Calibri"/>
        </w:rPr>
      </w:pPr>
      <w:r>
        <w:rPr>
          <w:rFonts w:ascii="Calibri" w:eastAsia="Calibri" w:hAnsi="Calibri" w:cs="Calibri"/>
        </w:rPr>
        <w:t>There were a lot of things occupying my own mind. Some of which were related to the item that I would be needed to ‘steal’ in order to return it back towards the deer that I had running the errand for. The others, were related to the enemy that I would be facing. It had taken some twenty minutes for me to arrive upon the store, enter it and come up to where was I right now. yet as I had approached upon the end of the aisle in front of me, I had started to ponder. Fear now had gripped upon me, sending cold s</w:t>
      </w:r>
      <w:r>
        <w:rPr>
          <w:rFonts w:ascii="Calibri" w:eastAsia="Calibri" w:hAnsi="Calibri" w:cs="Calibri"/>
        </w:rPr>
        <w:t>hivers down my spine in an attempt to slow me down. Yet I just continued moving forward; reaching the end eventually and I turned my attention towards the right. Towards the closest end that was before me, and noticed the item that I would be needing however. A smile was upon my own snout; a faint one honestly. But none the less a smile regardless, as I had found myself stepping right on forward towards it in silence.</w:t>
      </w:r>
    </w:p>
    <w:p w14:paraId="0000000A" w14:textId="77777777" w:rsidR="008C6C11" w:rsidRDefault="00361A90">
      <w:pPr>
        <w:spacing w:before="240" w:after="240" w:line="240" w:lineRule="auto"/>
        <w:rPr>
          <w:rFonts w:ascii="Calibri" w:eastAsia="Calibri" w:hAnsi="Calibri" w:cs="Calibri"/>
        </w:rPr>
      </w:pPr>
      <w:r>
        <w:rPr>
          <w:rFonts w:ascii="Calibri" w:eastAsia="Calibri" w:hAnsi="Calibri" w:cs="Calibri"/>
        </w:rPr>
        <w:t>The item in question was a cream; covered upon a cap however. It was sitting upon the second shelf underneath my eyes but in front of me nonetheless however. I crouched slightly and grabbed hold onto it. Gripping onto its edges before pulling away from it. Thus, I rose to my own feet and retrace my steps back towards the front of the store. And as I had submerged into the opening, I froze so suddenly however. For I was starting to blink upon hearing some sort of noises that was hovering above me. I turned t</w:t>
      </w:r>
      <w:r>
        <w:rPr>
          <w:rFonts w:ascii="Calibri" w:eastAsia="Calibri" w:hAnsi="Calibri" w:cs="Calibri"/>
        </w:rPr>
        <w:t>o response towards the sounds, but saw nothing there however. Even in my surroundings, nothing was there. I had wondered if it was just an illusion or something. A scare that would get me standing, tensed and unable to move for the duration of the time. yet it had seemed that it was not the case. I had immediately sprinted down the path before me, fleeing towards the road that was shortly at a short distance before me. For at once, I immediately turned and face the hillside now and was prepared to head on u</w:t>
      </w:r>
      <w:r>
        <w:rPr>
          <w:rFonts w:ascii="Calibri" w:eastAsia="Calibri" w:hAnsi="Calibri" w:cs="Calibri"/>
        </w:rPr>
        <w:t>p the hill. When I had noticed that someone was already up there by now.</w:t>
      </w:r>
    </w:p>
    <w:p w14:paraId="0000000B" w14:textId="77777777" w:rsidR="008C6C11" w:rsidRDefault="00361A90">
      <w:pPr>
        <w:spacing w:before="240" w:after="240" w:line="240" w:lineRule="auto"/>
        <w:rPr>
          <w:rFonts w:ascii="Calibri" w:eastAsia="Calibri" w:hAnsi="Calibri" w:cs="Calibri"/>
        </w:rPr>
      </w:pPr>
      <w:r>
        <w:rPr>
          <w:rFonts w:ascii="Calibri" w:eastAsia="Calibri" w:hAnsi="Calibri" w:cs="Calibri"/>
        </w:rPr>
        <w:lastRenderedPageBreak/>
        <w:t>It was a strange figure, I was not able to figure out who or what it was. For the shadows kept it concealed preventing me from being able to identify it however. While my eyes narrowed towards the figure, I had immediately turned my attention towards the sides. Towards the alleyway that was to the side of me, where a white door was held at the distance from where I was standing however. Flares of light submerged from the lampposts surrounding the alleyway; about four or five of them exactly. While my eyes w</w:t>
      </w:r>
      <w:r>
        <w:rPr>
          <w:rFonts w:ascii="Calibri" w:eastAsia="Calibri" w:hAnsi="Calibri" w:cs="Calibri"/>
        </w:rPr>
        <w:t>ere turned towards the alleyway then towards the figure in front of me, I sprinted towards the right. Entering into the alleyway and disappeared from its sights immediately.</w:t>
      </w:r>
    </w:p>
    <w:p w14:paraId="0000000C" w14:textId="77777777" w:rsidR="008C6C11" w:rsidRDefault="00361A90">
      <w:pPr>
        <w:spacing w:before="240" w:after="240" w:line="240" w:lineRule="auto"/>
        <w:rPr>
          <w:rFonts w:ascii="Calibri" w:eastAsia="Calibri" w:hAnsi="Calibri" w:cs="Calibri"/>
        </w:rPr>
      </w:pPr>
      <w:r>
        <w:rPr>
          <w:rFonts w:ascii="Calibri" w:eastAsia="Calibri" w:hAnsi="Calibri" w:cs="Calibri"/>
        </w:rPr>
        <w:t>I had not known what to expect however when I had entered into the alleyway and now is running or sprinting forward towards the other end of the alleyway. To which I had submerged from the depths of the shadows behind me and I turned my attention towards the door. I was a bit surprise upon seeing a tunnel in front of me. My eyes blinked perplexed upon the sudden change of scenery that I had immediately turned my attention towards the side; gazing towards the white door that I had saw earlier on, now appeare</w:t>
      </w:r>
      <w:r>
        <w:rPr>
          <w:rFonts w:ascii="Calibri" w:eastAsia="Calibri" w:hAnsi="Calibri" w:cs="Calibri"/>
        </w:rPr>
        <w:t>d to my left side. Already opened. That same figure was standing there apparently too; a small smile plastered upon its face somehow. Shortly before the door shut behind him and faded from my sights was the time that I stepped off from the metal tracks underneath me and headed onto the train’s platform to wait this out. Yet somehow, I was starting to ponder. For thousands of questions recite upon my mind. Trying to piece together of how was I able to end up here of all places?</w:t>
      </w:r>
    </w:p>
    <w:p w14:paraId="0000000D" w14:textId="77777777" w:rsidR="008C6C11" w:rsidRDefault="00361A90">
      <w:pPr>
        <w:spacing w:before="240" w:after="240" w:line="240" w:lineRule="auto"/>
        <w:rPr>
          <w:rFonts w:ascii="Calibri" w:eastAsia="Calibri" w:hAnsi="Calibri" w:cs="Calibri"/>
        </w:rPr>
      </w:pPr>
      <w:r>
        <w:rPr>
          <w:rFonts w:ascii="Calibri" w:eastAsia="Calibri" w:hAnsi="Calibri" w:cs="Calibri"/>
        </w:rPr>
        <w:t>I had started to frown, my ears flattened upon my own skull. I exhaled a breath and rose up from the black seat that was now underneath me and turned around immediately to face towards the staircase that was before me now. I stared at it in silence, take another breath and walked up the stairs. heeding through the darkness of the short tunnel that was now hovering above it too it had seemed. But I just never cared right on. I continued ascending through the stairs, my eyes raised towards the horizon in fron</w:t>
      </w:r>
      <w:r>
        <w:rPr>
          <w:rFonts w:ascii="Calibri" w:eastAsia="Calibri" w:hAnsi="Calibri" w:cs="Calibri"/>
        </w:rPr>
        <w:t>t of me. Staring at the light that was there. My eyes squinted and narrowed, I felt my own breathing increased just briefly before returning back to normal as always. I did not know what else to suspect when I was closing in onto the apex of the stairs. My mind was racing through the possibilities of what would happened. But would it happened regardless?</w:t>
      </w:r>
    </w:p>
    <w:p w14:paraId="0000000E" w14:textId="77777777" w:rsidR="008C6C11" w:rsidRDefault="00361A90">
      <w:pPr>
        <w:spacing w:before="240" w:after="240" w:line="240" w:lineRule="auto"/>
        <w:rPr>
          <w:rFonts w:ascii="Calibri" w:eastAsia="Calibri" w:hAnsi="Calibri" w:cs="Calibri"/>
        </w:rPr>
      </w:pPr>
      <w:r>
        <w:rPr>
          <w:rFonts w:ascii="Calibri" w:eastAsia="Calibri" w:hAnsi="Calibri" w:cs="Calibri"/>
        </w:rPr>
        <w:t>I just shake my head in thought, frowning as I had submerged from the tunnel behind me now. Towards the trail that was now before me and the abyss that was beyond the trail somehow. How had I ended up upon the forest, is beyond me somehow. Yet I never tried to question it because of the things that had happened quiet recently however. But during the step on forward, my ears flicked suddenly hearing the sounds of something howling at the distance. Following that sound was something else, the sounds of someth</w:t>
      </w:r>
      <w:r>
        <w:rPr>
          <w:rFonts w:ascii="Calibri" w:eastAsia="Calibri" w:hAnsi="Calibri" w:cs="Calibri"/>
        </w:rPr>
        <w:t>ing rumbling and vibration towards me. Getting closer towards where was I at, giving the advantage towards him, whomever it was however. I only frowned upon this thought and cast aside any thoughts that was now within my own mind and sprinted down the trails as it curved, left and right, up and down, ascending and descending, you catch my drift. While I was running, I had immediately turned my head over my shoulder and looked. Staring onto the figure that was now floating in midair; below the white backgrou</w:t>
      </w:r>
      <w:r>
        <w:rPr>
          <w:rFonts w:ascii="Calibri" w:eastAsia="Calibri" w:hAnsi="Calibri" w:cs="Calibri"/>
        </w:rPr>
        <w:t>nds above it apparently, while my eyes widened upon the realization of such while it descend closely towards where was I now.</w:t>
      </w:r>
    </w:p>
    <w:p w14:paraId="0000000F" w14:textId="77777777" w:rsidR="008C6C11" w:rsidRDefault="00361A90">
      <w:pPr>
        <w:spacing w:before="240" w:after="240" w:line="240" w:lineRule="auto"/>
        <w:rPr>
          <w:rFonts w:ascii="Calibri" w:eastAsia="Calibri" w:hAnsi="Calibri" w:cs="Calibri"/>
        </w:rPr>
      </w:pPr>
      <w:r>
        <w:rPr>
          <w:rFonts w:ascii="Calibri" w:eastAsia="Calibri" w:hAnsi="Calibri" w:cs="Calibri"/>
        </w:rPr>
        <w:t>I had panicked, my own eyes watched as the figure comes close to where I was. Closer and closer towards me; for some reason that it was faster than I and there was no other way around that however. So immediately, I had stopped and allowed the thing to=</w:t>
      </w:r>
    </w:p>
    <w:p w14:paraId="00000010" w14:textId="77777777" w:rsidR="008C6C11" w:rsidRDefault="00361A90">
      <w:pPr>
        <w:spacing w:before="240" w:after="240" w:line="240" w:lineRule="auto"/>
        <w:rPr>
          <w:rFonts w:ascii="Calibri" w:eastAsia="Calibri" w:hAnsi="Calibri" w:cs="Calibri"/>
        </w:rPr>
      </w:pPr>
      <w:r>
        <w:rPr>
          <w:rFonts w:ascii="Calibri" w:eastAsia="Calibri" w:hAnsi="Calibri" w:cs="Calibri"/>
        </w:rPr>
        <w:t xml:space="preserve">I woke up with a start, sweat now coming from my own fur, damping it as the pool of sweat and something else was pooling upon my own surroundings. I had frowned and rapidly glanced around upon </w:t>
      </w:r>
      <w:r>
        <w:rPr>
          <w:rFonts w:ascii="Calibri" w:eastAsia="Calibri" w:hAnsi="Calibri" w:cs="Calibri"/>
        </w:rPr>
        <w:lastRenderedPageBreak/>
        <w:t>my surroundings. Glancing towards the familiarity of where was I and I take a breath, sighing before lifting myself onto my own two feet however. My own heart was racing, my thoughts were too apparently while my attention were turned towards the aisle in front of me however. The entire place was dark; cozy and somehow cold. Midnight shines from the windows there in before me, lights were already dead by this time. I walked on forward, exiting out from the aisles now behind me now and turned my attention tow</w:t>
      </w:r>
      <w:r>
        <w:rPr>
          <w:rFonts w:ascii="Calibri" w:eastAsia="Calibri" w:hAnsi="Calibri" w:cs="Calibri"/>
        </w:rPr>
        <w:t>ards the register and the counter top. No one was there; the position was empty somehow. In addition, there was nothing inside the register at all; except for a white note that was lying there. Awaiting to be opened somehow.</w:t>
      </w:r>
    </w:p>
    <w:p w14:paraId="00000011" w14:textId="77777777" w:rsidR="008C6C11" w:rsidRDefault="00361A90">
      <w:pPr>
        <w:spacing w:before="240" w:after="240" w:line="240" w:lineRule="auto"/>
        <w:rPr>
          <w:rFonts w:ascii="Calibri" w:eastAsia="Calibri" w:hAnsi="Calibri" w:cs="Calibri"/>
        </w:rPr>
      </w:pPr>
      <w:r>
        <w:rPr>
          <w:rFonts w:ascii="Calibri" w:eastAsia="Calibri" w:hAnsi="Calibri" w:cs="Calibri"/>
        </w:rPr>
        <w:t>Immediately, I circled around and grabbed hold onto the letter at hand. Unfolding it carefully, I reveal the contents that were upon inside. Something that had cause my eyes to widen somehow upon the realization of where was I now. Thus, after I had read the context of the latter. A distance bang echoed through the pain silence of the atmosphere before me which had caused me to flinched suddenly and turned my attention towards the left side. Staring down onto the exit which was now opened somehow. Following</w:t>
      </w:r>
      <w:r>
        <w:rPr>
          <w:rFonts w:ascii="Calibri" w:eastAsia="Calibri" w:hAnsi="Calibri" w:cs="Calibri"/>
        </w:rPr>
        <w:t xml:space="preserve"> the door opening, my ear flicked upon hearing some sort of footsteps that was gradually approaching. A low growl escaped from its lips, filling the silence of the air suddenly while I mentally panicked and started to turn towards the right, the opposing side of which and decided to escape then afterwards.</w:t>
      </w:r>
    </w:p>
    <w:p w14:paraId="00000012" w14:textId="77777777" w:rsidR="008C6C11" w:rsidRDefault="00361A90">
      <w:pPr>
        <w:spacing w:before="240" w:after="240" w:line="240" w:lineRule="auto"/>
        <w:rPr>
          <w:rFonts w:ascii="Calibri" w:eastAsia="Calibri" w:hAnsi="Calibri" w:cs="Calibri"/>
        </w:rPr>
      </w:pPr>
      <w:r>
        <w:rPr>
          <w:rFonts w:ascii="Calibri" w:eastAsia="Calibri" w:hAnsi="Calibri" w:cs="Calibri"/>
        </w:rPr>
        <w:t>I ran from the store, my own head shaking. My entire body shivering while I just continued to run. My own eyes stared to the horizon, looking towards the purely night skies that stands before me. I continued to run through the roads, down the pathway until I had reached upon the crossroads onto the other side and turned towards the right immediately. And as I had done so, my ear flicked again and I hear a shriek behind me somehow. I flinched upon hearing the sound. Just loud enough that I would be able to h</w:t>
      </w:r>
      <w:r>
        <w:rPr>
          <w:rFonts w:ascii="Calibri" w:eastAsia="Calibri" w:hAnsi="Calibri" w:cs="Calibri"/>
        </w:rPr>
        <w:t>ear it crystal clear upon the purely midnight skies above me. I never turned around, looked behind me and wonder what the creature or enemy that was there. All I did was just run from it, whomever it was behind me somehow. I ran like hell. I sprinted down the road before me, running straight down the line whereas my eyes rose up towards the horizon before me. The laughter behind me continued; distorted and shrieking all the same was it tailed behind me. Gaining ground while I was breathing a bit faster than</w:t>
      </w:r>
      <w:r>
        <w:rPr>
          <w:rFonts w:ascii="Calibri" w:eastAsia="Calibri" w:hAnsi="Calibri" w:cs="Calibri"/>
        </w:rPr>
        <w:t xml:space="preserve"> I had hoped so however.</w:t>
      </w:r>
    </w:p>
    <w:p w14:paraId="00000013" w14:textId="77777777" w:rsidR="008C6C11" w:rsidRDefault="00361A90">
      <w:pPr>
        <w:spacing w:before="240" w:after="240" w:line="240" w:lineRule="auto"/>
        <w:rPr>
          <w:rFonts w:ascii="Calibri" w:eastAsia="Calibri" w:hAnsi="Calibri" w:cs="Calibri"/>
        </w:rPr>
      </w:pPr>
      <w:r>
        <w:rPr>
          <w:rFonts w:ascii="Calibri" w:eastAsia="Calibri" w:hAnsi="Calibri" w:cs="Calibri"/>
        </w:rPr>
        <w:t>I was panicking mentally of course, my fur was damp with the sweat that I had generated from sprinting and running so much. My entire body was gradually becoming warmer as the time goes and inches onward, it was to the point that I was unable to figure out how much time had passed since I was running away from whomever it was trailing behind me. But I just continued to run. We bypassed several alternative routes, several crossroads and a bunch of others that I was unable to identity upon the short amount of</w:t>
      </w:r>
      <w:r>
        <w:rPr>
          <w:rFonts w:ascii="Calibri" w:eastAsia="Calibri" w:hAnsi="Calibri" w:cs="Calibri"/>
        </w:rPr>
        <w:t xml:space="preserve"> time that we were given to run. Yet I never had to complained about that when I felt ‘it’ already closing in onto me from behind. The cold breezing that it had conjured up was blasting and eating away at the heat that my own body was generating. That it was to the point that I was starting to shiver not from the cold, but from the fear that was coming, approaching me. Poised to give me some sort of a cold brace or something along of that line however.</w:t>
      </w:r>
    </w:p>
    <w:p w14:paraId="00000014" w14:textId="77777777" w:rsidR="008C6C11" w:rsidRDefault="00361A90">
      <w:pPr>
        <w:spacing w:before="240" w:after="240" w:line="240" w:lineRule="auto"/>
        <w:rPr>
          <w:rFonts w:ascii="Calibri" w:eastAsia="Calibri" w:hAnsi="Calibri" w:cs="Calibri"/>
        </w:rPr>
      </w:pPr>
      <w:r>
        <w:rPr>
          <w:rFonts w:ascii="Calibri" w:eastAsia="Calibri" w:hAnsi="Calibri" w:cs="Calibri"/>
        </w:rPr>
        <w:t>I just shake my head to rid of the thoughts that was following that however. I kept on running despite tripping over myself several times due to the coldness that was leaping up towards me. Somehow, I was feeling about the frost attaching itself towards my own warm fur. To derail the warmth and perhaps slow me down in the meantime however too. Maybe, that was just my conscious talking about it however. I only shake my head upon the thought, frowning as it was now hopeless now. The shadows’ embraced was alre</w:t>
      </w:r>
      <w:r>
        <w:rPr>
          <w:rFonts w:ascii="Calibri" w:eastAsia="Calibri" w:hAnsi="Calibri" w:cs="Calibri"/>
        </w:rPr>
        <w:t xml:space="preserve">ady towards me. I could feel the cold wrapped arms already tightening itself upon my </w:t>
      </w:r>
      <w:r>
        <w:rPr>
          <w:rFonts w:ascii="Calibri" w:eastAsia="Calibri" w:hAnsi="Calibri" w:cs="Calibri"/>
        </w:rPr>
        <w:lastRenderedPageBreak/>
        <w:t>own fur. Already tackling me towards the ground, skinning my fur that some had been left upon the ground. But otherwise I had find, nonetheless however. Due to the knock against the ground, additionally. I did had found myself unconscious in the meantime.</w:t>
      </w:r>
    </w:p>
    <w:p w14:paraId="00000015" w14:textId="77777777" w:rsidR="008C6C11" w:rsidRDefault="00361A90">
      <w:pPr>
        <w:spacing w:line="240" w:lineRule="auto"/>
        <w:rPr>
          <w:rFonts w:ascii="Calibri" w:eastAsia="Calibri" w:hAnsi="Calibri" w:cs="Calibri"/>
        </w:rPr>
      </w:pPr>
      <w:r>
        <w:rPr>
          <w:rFonts w:ascii="Calibri" w:eastAsia="Calibri" w:hAnsi="Calibri" w:cs="Calibri"/>
        </w:rPr>
        <w:t>I only groaned, whether or not that was in pain or something is beyond me. Yet I had gotten up onto my own feet and turned my attention towards my now surroundings. I was still facing the deer; now a different form apparently while its soulless eyes stared back towards me, I only shivered upon seeing its recognition however. I shake my head and frowned, turning my head away and gazing towards the path that was before me. It was a straight away path; heading straight into the darkened horizon before me where</w:t>
      </w:r>
      <w:r>
        <w:rPr>
          <w:rFonts w:ascii="Calibri" w:eastAsia="Calibri" w:hAnsi="Calibri" w:cs="Calibri"/>
        </w:rPr>
        <w:t xml:space="preserve"> buildings were gone from my own sights and I was unable to see anything besides the silence that was there. I only gulped upon which and frowned, but nonetheless stepped on forward and walked from the deer behind me.</w:t>
      </w:r>
    </w:p>
    <w:p w14:paraId="00000016" w14:textId="77777777" w:rsidR="008C6C11" w:rsidRDefault="008C6C11">
      <w:pPr>
        <w:spacing w:line="240" w:lineRule="auto"/>
        <w:rPr>
          <w:rFonts w:ascii="Calibri" w:eastAsia="Calibri" w:hAnsi="Calibri" w:cs="Calibri"/>
        </w:rPr>
      </w:pPr>
    </w:p>
    <w:p w14:paraId="00000017" w14:textId="77777777" w:rsidR="008C6C11" w:rsidRDefault="00361A90">
      <w:pPr>
        <w:spacing w:line="240" w:lineRule="auto"/>
        <w:rPr>
          <w:rFonts w:ascii="Calibri" w:eastAsia="Calibri" w:hAnsi="Calibri" w:cs="Calibri"/>
        </w:rPr>
      </w:pPr>
      <w:r>
        <w:rPr>
          <w:rFonts w:ascii="Calibri" w:eastAsia="Calibri" w:hAnsi="Calibri" w:cs="Calibri"/>
        </w:rPr>
        <w:t>I walked down the path; the fear was getting to me apparently. The cold’s wrapping embraced surrounding me while I just shivered upon the response of it however. Thoughts popped upon my mind, in wonderance of the place that I had found myself upon. Though it was hard to recognize it at the time, I just shake my own head and frowned. Moved on and walked forward, down the road. Towards the other side now.</w:t>
      </w:r>
    </w:p>
    <w:p w14:paraId="00000018" w14:textId="77777777" w:rsidR="008C6C11" w:rsidRDefault="008C6C11">
      <w:pPr>
        <w:spacing w:line="240" w:lineRule="auto"/>
        <w:rPr>
          <w:rFonts w:ascii="Calibri" w:eastAsia="Calibri" w:hAnsi="Calibri" w:cs="Calibri"/>
        </w:rPr>
      </w:pPr>
    </w:p>
    <w:p w14:paraId="00000019" w14:textId="77777777" w:rsidR="008C6C11" w:rsidRDefault="00361A90">
      <w:pPr>
        <w:spacing w:line="240" w:lineRule="auto"/>
        <w:rPr>
          <w:rFonts w:ascii="Calibri" w:eastAsia="Calibri" w:hAnsi="Calibri" w:cs="Calibri"/>
        </w:rPr>
      </w:pPr>
      <w:r>
        <w:rPr>
          <w:rFonts w:ascii="Calibri" w:eastAsia="Calibri" w:hAnsi="Calibri" w:cs="Calibri"/>
        </w:rPr>
        <w:t>It was a long dreaded hour by the time I had reached upon the other side of the pathway; where a pair of gates stands before me. Staring upon me in silence as I met upon which in response however. The gates themselves were about standard that I could get however. Yet I had wondered what or why were they opened at the time’s. Frowning onto this ordeal, I just find myself shaking my head because of it, frowning while I just walked by the gates and entered. Half expecting what would come up for me now. Yet the</w:t>
      </w:r>
      <w:r>
        <w:rPr>
          <w:rFonts w:ascii="Calibri" w:eastAsia="Calibri" w:hAnsi="Calibri" w:cs="Calibri"/>
        </w:rPr>
        <w:t xml:space="preserve"> entire atmosphere and the surroundings were eerie silent. I could not see anything there besides the darkened shades of grass before me, or the single tree that was standing right there in front of me. I only shivered upon seeing it, though I had attempted myself to walk on forward towards it in hopes osf finding out more of the place that I had found myself upon.</w:t>
      </w:r>
    </w:p>
    <w:p w14:paraId="0000001A" w14:textId="77777777" w:rsidR="008C6C11" w:rsidRDefault="008C6C11">
      <w:pPr>
        <w:spacing w:line="240" w:lineRule="auto"/>
        <w:rPr>
          <w:rFonts w:ascii="Calibri" w:eastAsia="Calibri" w:hAnsi="Calibri" w:cs="Calibri"/>
        </w:rPr>
      </w:pPr>
    </w:p>
    <w:p w14:paraId="0000001B" w14:textId="77777777" w:rsidR="008C6C11" w:rsidRDefault="00361A90">
      <w:pPr>
        <w:spacing w:line="240" w:lineRule="auto"/>
        <w:rPr>
          <w:rFonts w:ascii="Calibri" w:eastAsia="Calibri" w:hAnsi="Calibri" w:cs="Calibri"/>
        </w:rPr>
      </w:pPr>
      <w:r>
        <w:rPr>
          <w:rFonts w:ascii="Calibri" w:eastAsia="Calibri" w:hAnsi="Calibri" w:cs="Calibri"/>
        </w:rPr>
        <w:t xml:space="preserve">Thus, the decision was made. I walked forward towards the tree. Completely ignoring the ringing that was now echoing in my own ears. The soundless atmosphere that loomed above me as I now walked on forward. I continued inching myself towards the tree, my heart racing in wonder about what I would suspect upon which. But as I had reached upon the tree, I had immediately stopped and stood upon the near distance away from it however. While my eyes squinted and stared onto such said tree before me, my own heart </w:t>
      </w:r>
      <w:r>
        <w:rPr>
          <w:rFonts w:ascii="Calibri" w:eastAsia="Calibri" w:hAnsi="Calibri" w:cs="Calibri"/>
        </w:rPr>
        <w:t xml:space="preserve">was somehow beating, faster and faster somehow. To the point that it was getting unbearable that I just stood still. Staring. </w:t>
      </w:r>
    </w:p>
    <w:p w14:paraId="0000001C" w14:textId="77777777" w:rsidR="008C6C11" w:rsidRDefault="008C6C11">
      <w:pPr>
        <w:spacing w:line="240" w:lineRule="auto"/>
        <w:rPr>
          <w:rFonts w:ascii="Calibri" w:eastAsia="Calibri" w:hAnsi="Calibri" w:cs="Calibri"/>
        </w:rPr>
      </w:pPr>
    </w:p>
    <w:p w14:paraId="0000001D" w14:textId="77777777" w:rsidR="008C6C11" w:rsidRDefault="00361A90">
      <w:pPr>
        <w:spacing w:line="240" w:lineRule="auto"/>
        <w:rPr>
          <w:rFonts w:ascii="Calibri" w:eastAsia="Calibri" w:hAnsi="Calibri" w:cs="Calibri"/>
        </w:rPr>
      </w:pPr>
      <w:r>
        <w:rPr>
          <w:rFonts w:ascii="Calibri" w:eastAsia="Calibri" w:hAnsi="Calibri" w:cs="Calibri"/>
        </w:rPr>
        <w:t xml:space="preserve">Yet thoughts of thoughts tempted and dared me to go up towards it. To go up towards the tree and hopes to touch it somehow and see what would happened then. I had knew that these were not my thoughts however; that something else was temping me to do so however. But before I could think rationally, I had unknowingly touched upon the surface of the tree. That was when everything had gotten silent; the ringing, the thoughts and my own breathing. All ceased except for one; that was slowly faint at first and my </w:t>
      </w:r>
      <w:r>
        <w:rPr>
          <w:rFonts w:ascii="Calibri" w:eastAsia="Calibri" w:hAnsi="Calibri" w:cs="Calibri"/>
        </w:rPr>
        <w:t>ears flicked while I had strained myself upon attempting to hear it somehow. The sounds were approaching quiet closer towards me. My eyes widened. I felt the familiar chill running down my spine; as a deer like creature hovered at the horizon, walking straight towards me slowly. Eyes met my own. I did not know what else to suspect.</w:t>
      </w:r>
    </w:p>
    <w:sectPr w:rsidR="008C6C1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sbAwNDE3MTI2NTVR0lEKTi0uzszPAykwrAUAIYrylCwAAAA="/>
  </w:docVars>
  <w:rsids>
    <w:rsidRoot w:val="008C6C11"/>
    <w:rsid w:val="00361A90"/>
    <w:rsid w:val="0044445F"/>
    <w:rsid w:val="008C6C11"/>
    <w:rsid w:val="00937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437F3"/>
  <w15:docId w15:val="{1E02AEFC-6A23-484A-BE98-B6B75E759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032</Words>
  <Characters>17289</Characters>
  <Application>Microsoft Office Word</Application>
  <DocSecurity>0</DocSecurity>
  <Lines>144</Lines>
  <Paragraphs>40</Paragraphs>
  <ScaleCrop>false</ScaleCrop>
  <Company/>
  <LinksUpToDate>false</LinksUpToDate>
  <CharactersWithSpaces>2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5-01-28T14:40:00Z</dcterms:created>
  <dcterms:modified xsi:type="dcterms:W3CDTF">2025-01-28T14:40:00Z</dcterms:modified>
</cp:coreProperties>
</file>